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proofErr w:type="spellStart"/>
      <w:r w:rsidRPr="008247C0">
        <w:rPr>
          <w:lang w:val="fr-FR"/>
        </w:rPr>
        <w:t>sottsass</w:t>
      </w:r>
      <w:proofErr w:type="spellEnd"/>
      <w:r w:rsidRPr="008247C0">
        <w:rPr>
          <w:lang w:val="fr-FR"/>
        </w:rPr>
        <w:t xml:space="preserve"> lés / lés S</w:t>
      </w:r>
    </w:p>
    <w:p w:rsidR="001D7D71" w:rsidRPr="008247C0" w:rsidRDefault="008247C0">
      <w:pPr>
        <w:pStyle w:val="FirstParagraph"/>
        <w:rPr>
          <w:b/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Revêtement de sol textile floqué U3s P3 / U3 P3 en lés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Fourniture et pose d’un revêtement de sol textile floqué imprimé </w:t>
      </w:r>
      <w:r w:rsidR="005F0E6C">
        <w:rPr>
          <w:lang w:val="fr-FR"/>
        </w:rPr>
        <w:t xml:space="preserve">par impression </w:t>
      </w:r>
      <w:r w:rsidR="00DE4120">
        <w:rPr>
          <w:lang w:val="fr-FR"/>
        </w:rPr>
        <w:br/>
      </w:r>
      <w:r w:rsidR="005F0E6C">
        <w:rPr>
          <w:lang w:val="fr-FR"/>
        </w:rPr>
        <w:t>Haute Définition</w:t>
      </w:r>
      <w:r w:rsidRPr="008247C0">
        <w:rPr>
          <w:lang w:val="fr-FR"/>
        </w:rPr>
        <w:t xml:space="preserve"> d’aspect velours ras en lés. </w:t>
      </w:r>
      <w:r w:rsidRPr="008247C0">
        <w:rPr>
          <w:b/>
          <w:lang w:val="fr-FR"/>
        </w:rPr>
        <w:t>U3 P3 E2 C* / U3s P3 E2 C*</w:t>
      </w:r>
      <w:r w:rsidRPr="008247C0">
        <w:rPr>
          <w:lang w:val="fr-FR"/>
        </w:rPr>
        <w:t xml:space="preserve"> type </w:t>
      </w:r>
      <w:r w:rsidR="00DE4120">
        <w:rPr>
          <w:lang w:val="fr-FR"/>
        </w:rPr>
        <w:br/>
      </w:r>
      <w:r w:rsidR="00AA1E85">
        <w:rPr>
          <w:lang w:val="fr-FR"/>
        </w:rPr>
        <w:t>Flotex</w:t>
      </w:r>
      <w:r w:rsidR="007853B3">
        <w:rPr>
          <w:vertAlign w:val="superscript"/>
          <w:lang w:val="fr-FR"/>
        </w:rPr>
        <w:t>®</w:t>
      </w:r>
      <w:r w:rsidR="00FE38DD">
        <w:rPr>
          <w:lang w:val="fr-FR"/>
        </w:rPr>
        <w:t xml:space="preserve"> </w:t>
      </w:r>
      <w:proofErr w:type="spellStart"/>
      <w:r w:rsidR="00FE38DD">
        <w:rPr>
          <w:lang w:val="fr-FR"/>
        </w:rPr>
        <w:t>s</w:t>
      </w:r>
      <w:r w:rsidRPr="008247C0">
        <w:rPr>
          <w:lang w:val="fr-FR"/>
        </w:rPr>
        <w:t>ottsass</w:t>
      </w:r>
      <w:proofErr w:type="spellEnd"/>
      <w:r w:rsidRPr="008247C0">
        <w:rPr>
          <w:lang w:val="fr-FR"/>
        </w:rPr>
        <w:t xml:space="preserve"> lés / lés 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Il assurera une efficacité acoustique aux bruits de choc </w:t>
      </w:r>
      <w:r>
        <w:t>Δ</w:t>
      </w:r>
      <w:r w:rsidRPr="008247C0">
        <w:rPr>
          <w:lang w:val="fr-FR"/>
        </w:rPr>
        <w:t>L</w:t>
      </w:r>
      <w:r w:rsidRPr="008247C0">
        <w:rPr>
          <w:vertAlign w:val="subscript"/>
          <w:lang w:val="fr-FR"/>
        </w:rPr>
        <w:t>w</w:t>
      </w:r>
      <w:r w:rsidRPr="008247C0">
        <w:rPr>
          <w:lang w:val="fr-FR"/>
        </w:rPr>
        <w:t xml:space="preserve"> = 21 dB.</w:t>
      </w:r>
    </w:p>
    <w:p w:rsidR="001D7D71" w:rsidRPr="008247C0" w:rsidRDefault="008247C0" w:rsidP="008247C0">
      <w:pPr>
        <w:pStyle w:val="Compact"/>
        <w:rPr>
          <w:lang w:val="fr-FR"/>
        </w:rPr>
      </w:pPr>
      <w:r w:rsidRPr="008247C0">
        <w:rPr>
          <w:lang w:val="fr-FR"/>
        </w:rPr>
        <w:t xml:space="preserve">Composé d’environ 80 millions en fibres de polyamide 6.6/m² implantées par flocage électrostatique, </w:t>
      </w:r>
      <w:proofErr w:type="gramStart"/>
      <w:r>
        <w:rPr>
          <w:lang w:val="fr-FR"/>
        </w:rPr>
        <w:t>d</w:t>
      </w:r>
      <w:r w:rsidRPr="008247C0">
        <w:rPr>
          <w:lang w:val="fr-FR"/>
        </w:rPr>
        <w:t>e par</w:t>
      </w:r>
      <w:proofErr w:type="gramEnd"/>
      <w:r w:rsidRPr="008247C0">
        <w:rPr>
          <w:lang w:val="fr-FR"/>
        </w:rPr>
        <w:t xml:space="preserve"> sa composition et sa structure, le produit devra être 100 % imperméable, 100 % imputrescible, lavable à l’eau et résistant aux agents tâchant et détergents (C*).</w:t>
      </w:r>
    </w:p>
    <w:p w:rsidR="008247C0" w:rsidRDefault="008247C0" w:rsidP="008247C0">
      <w:pPr>
        <w:pStyle w:val="FirstParagraph"/>
        <w:jc w:val="both"/>
        <w:rPr>
          <w:lang w:val="fr-FR"/>
        </w:rPr>
      </w:pPr>
      <w:r w:rsidRPr="002B1B84">
        <w:rPr>
          <w:lang w:val="fr-FR"/>
        </w:rPr>
        <w:t>Il bénéficiera impérativement d’une garantie de 10 ans et pourra obtenir une extension jusqu’à 6 ans supplémentaires (suivant conditions de mise en œuvre des tapis de propre</w:t>
      </w:r>
      <w:r>
        <w:rPr>
          <w:lang w:val="fr-FR"/>
        </w:rPr>
        <w:t>té Coral ou Nuway du fabricant</w:t>
      </w:r>
      <w:r w:rsidRPr="00E01382">
        <w:rPr>
          <w:vertAlign w:val="superscript"/>
          <w:lang w:val="fr-FR"/>
        </w:rPr>
        <w:t>(1)</w:t>
      </w:r>
      <w:r w:rsidRPr="002B1B84">
        <w:rPr>
          <w:lang w:val="fr-FR"/>
        </w:rPr>
        <w:t>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b/>
          <w:lang w:val="fr-FR"/>
        </w:rPr>
        <w:t>Mode de pose</w:t>
      </w:r>
      <w:r w:rsidRPr="008247C0">
        <w:rPr>
          <w:lang w:val="fr-FR"/>
        </w:rPr>
        <w:br/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Pose collée : Mise en </w:t>
      </w:r>
      <w:r w:rsidR="00C34F80" w:rsidRPr="008247C0">
        <w:rPr>
          <w:lang w:val="fr-FR"/>
        </w:rPr>
        <w:t>œuvre</w:t>
      </w:r>
      <w:r w:rsidRPr="008247C0">
        <w:rPr>
          <w:lang w:val="fr-FR"/>
        </w:rPr>
        <w:t xml:space="preserve"> et type de colle (</w:t>
      </w:r>
      <w:r w:rsidR="00CE41D9">
        <w:rPr>
          <w:lang w:val="fr-FR"/>
        </w:rPr>
        <w:t xml:space="preserve">type 622 </w:t>
      </w:r>
      <w:proofErr w:type="spellStart"/>
      <w:r w:rsidR="00CE41D9">
        <w:rPr>
          <w:lang w:val="fr-FR"/>
        </w:rPr>
        <w:t>eurostar</w:t>
      </w:r>
      <w:proofErr w:type="spellEnd"/>
      <w:r w:rsidR="00CE41D9">
        <w:rPr>
          <w:lang w:val="fr-FR"/>
        </w:rPr>
        <w:t xml:space="preserve"> </w:t>
      </w:r>
      <w:proofErr w:type="spellStart"/>
      <w:r w:rsidR="00CE41D9">
        <w:rPr>
          <w:lang w:val="fr-FR"/>
        </w:rPr>
        <w:t>tack</w:t>
      </w:r>
      <w:proofErr w:type="spellEnd"/>
      <w:r w:rsidRPr="008247C0">
        <w:rPr>
          <w:lang w:val="fr-FR"/>
        </w:rPr>
        <w:t>) suivant préconisations du fabricant et dans le respect du NF DTU 53.1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610E60" w:rsidRPr="008247C0">
        <w:rPr>
          <w:lang w:val="fr-FR"/>
        </w:rPr>
        <w:t>œuvre</w:t>
      </w:r>
      <w:r w:rsidRPr="008247C0">
        <w:rPr>
          <w:lang w:val="fr-FR"/>
        </w:rPr>
        <w:t xml:space="preserve"> qu’implique le classement E. 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1 : joints bord à bord sur support bois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E2 : joints bord à bord sur support béton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Dans le cas d’une pose sur terre-plein, l’entreprise prendra les dispositions nécessaires de préparation de support pour réaliser une barrière anti humidité selon les prescriptions du NF DTU 53.2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 xml:space="preserve">L’entreprise installera les compléments de finition utiles disponibles auprès du fabricant : plinthes FLOTEX </w:t>
      </w:r>
      <w:r w:rsidR="00D9465A">
        <w:rPr>
          <w:lang w:val="fr-FR"/>
        </w:rPr>
        <w:t>BORDERS</w:t>
      </w:r>
      <w:r w:rsidRPr="008247C0">
        <w:rPr>
          <w:lang w:val="fr-FR"/>
        </w:rPr>
        <w:t>, plinthes complètes ou plinthes décoratives PVC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br/>
      </w:r>
    </w:p>
    <w:p w:rsidR="001D7D71" w:rsidRPr="00A4492E" w:rsidRDefault="008247C0">
      <w:pPr>
        <w:pStyle w:val="Compact"/>
        <w:rPr>
          <w:b/>
          <w:lang w:val="fr-FR"/>
        </w:rPr>
      </w:pPr>
      <w:bookmarkStart w:id="5" w:name="_GoBack"/>
      <w:r w:rsidRPr="00A4492E">
        <w:rPr>
          <w:b/>
          <w:lang w:val="fr-FR"/>
        </w:rPr>
        <w:lastRenderedPageBreak/>
        <w:t>Entretien :</w:t>
      </w:r>
    </w:p>
    <w:bookmarkEnd w:id="5"/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’entreprise en charge du nettoyage des revêtements devra impérativement respecter les protocoles d’entretien du fabricant.</w:t>
      </w:r>
    </w:p>
    <w:p w:rsidR="001D7D71" w:rsidRPr="008247C0" w:rsidRDefault="008247C0">
      <w:pPr>
        <w:pStyle w:val="Compact"/>
        <w:rPr>
          <w:lang w:val="fr-FR"/>
        </w:rPr>
      </w:pPr>
      <w:r w:rsidRPr="008247C0">
        <w:rPr>
          <w:lang w:val="fr-FR"/>
        </w:rPr>
        <w:t>La notice d’entretien devra être transmise par le présent lot revêtement de sol ou par le fabricant.</w:t>
      </w:r>
    </w:p>
    <w:p w:rsidR="008247C0" w:rsidRDefault="008247C0">
      <w:pPr>
        <w:pStyle w:val="Corpsdetexte"/>
        <w:rPr>
          <w:lang w:val="fr-FR"/>
        </w:rPr>
      </w:pPr>
    </w:p>
    <w:p w:rsidR="008247C0" w:rsidRPr="002B1B84" w:rsidRDefault="008247C0" w:rsidP="008247C0">
      <w:pPr>
        <w:pStyle w:val="FirstParagraph"/>
        <w:rPr>
          <w:lang w:val="fr-FR"/>
        </w:rPr>
      </w:pPr>
      <w:r w:rsidRPr="002B1B84">
        <w:rPr>
          <w:i/>
          <w:vertAlign w:val="superscript"/>
          <w:lang w:val="fr-FR"/>
        </w:rPr>
        <w:t>(1)</w:t>
      </w:r>
      <w:r w:rsidRPr="002B1B84">
        <w:rPr>
          <w:i/>
          <w:lang w:val="fr-FR"/>
        </w:rPr>
        <w:t xml:space="preserve"> L’extension de garantie peut s’appliquer à partir du 2e ML de Tapis de Propreté Coral</w:t>
      </w:r>
      <w:r w:rsidRPr="00A87A61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ou de la mise en place d’un système Nuway</w:t>
      </w:r>
      <w:r w:rsidRPr="00A87A61">
        <w:rPr>
          <w:i/>
          <w:vertAlign w:val="superscript"/>
          <w:lang w:val="fr-FR"/>
        </w:rPr>
        <w:t>®</w:t>
      </w:r>
      <w:r w:rsidRPr="002B1B84">
        <w:rPr>
          <w:i/>
          <w:lang w:val="fr-FR"/>
        </w:rPr>
        <w:t xml:space="preserve"> selon trafic (voir conditions sur www.forbo-flooring.fr).</w:t>
      </w:r>
    </w:p>
    <w:p w:rsidR="001D7D71" w:rsidRPr="008247C0" w:rsidRDefault="008247C0">
      <w:pPr>
        <w:pStyle w:val="Corpsdetexte"/>
        <w:rPr>
          <w:lang w:val="fr-FR"/>
        </w:rPr>
      </w:pPr>
      <w:r w:rsidRPr="008247C0">
        <w:rPr>
          <w:lang w:val="fr-FR"/>
        </w:rPr>
        <w:br/>
      </w:r>
      <w:r w:rsidRPr="008247C0">
        <w:rPr>
          <w:lang w:val="fr-FR"/>
        </w:rPr>
        <w:br/>
      </w:r>
      <w:r w:rsidRPr="008247C0">
        <w:rPr>
          <w:lang w:val="fr-FR"/>
        </w:rPr>
        <w:br/>
      </w: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1376" w:rsidRDefault="00211376">
      <w:pPr>
        <w:spacing w:after="0"/>
      </w:pPr>
      <w:r>
        <w:separator/>
      </w:r>
    </w:p>
  </w:endnote>
  <w:endnote w:type="continuationSeparator" w:id="0">
    <w:p w:rsidR="00211376" w:rsidRDefault="002113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1376" w:rsidRDefault="00211376">
      <w:r>
        <w:separator/>
      </w:r>
    </w:p>
  </w:footnote>
  <w:footnote w:type="continuationSeparator" w:id="0">
    <w:p w:rsidR="00211376" w:rsidRDefault="002113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D71"/>
    <w:rsid w:val="00211376"/>
    <w:rsid w:val="003246D1"/>
    <w:rsid w:val="004E29B3"/>
    <w:rsid w:val="00590D07"/>
    <w:rsid w:val="005F0E6C"/>
    <w:rsid w:val="00610E60"/>
    <w:rsid w:val="00631BDC"/>
    <w:rsid w:val="00784D58"/>
    <w:rsid w:val="007853B3"/>
    <w:rsid w:val="008247C0"/>
    <w:rsid w:val="00867FF9"/>
    <w:rsid w:val="008D6863"/>
    <w:rsid w:val="00A4492E"/>
    <w:rsid w:val="00A87A61"/>
    <w:rsid w:val="00AA1E85"/>
    <w:rsid w:val="00B86B75"/>
    <w:rsid w:val="00BC48D5"/>
    <w:rsid w:val="00C05CB2"/>
    <w:rsid w:val="00C34F80"/>
    <w:rsid w:val="00C36279"/>
    <w:rsid w:val="00C77D26"/>
    <w:rsid w:val="00CE41D9"/>
    <w:rsid w:val="00D9465A"/>
    <w:rsid w:val="00DE4120"/>
    <w:rsid w:val="00E315A3"/>
    <w:rsid w:val="00E93F2C"/>
    <w:rsid w:val="00EB5E50"/>
    <w:rsid w:val="00FE3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1B51B-F5A5-4156-8CCC-1D524ECFE933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F9FE9E3-BCD2-4F99-A3C2-528826CFC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278BEC-7CAD-4EB5-A410-B7ECA2F640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755D9B-B9A5-4F46-811A-EABD75BE8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8</cp:revision>
  <dcterms:created xsi:type="dcterms:W3CDTF">2019-10-28T15:32:00Z</dcterms:created>
  <dcterms:modified xsi:type="dcterms:W3CDTF">2019-10-29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